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ACAF8" w14:textId="3BA9C2B5" w:rsidR="00D73F17" w:rsidRPr="001B75A6" w:rsidRDefault="000B3E64" w:rsidP="00B713BA">
      <w:pPr>
        <w:tabs>
          <w:tab w:val="center" w:pos="5310"/>
        </w:tabs>
        <w:spacing w:after="0"/>
        <w:ind w:left="-74"/>
        <w:jc w:val="center"/>
        <w:rPr>
          <w:rFonts w:asciiTheme="minorHAnsi" w:hAnsiTheme="minorHAnsi" w:cstheme="minorHAnsi"/>
          <w:b/>
        </w:rPr>
      </w:pPr>
      <w:r w:rsidRPr="001B75A6">
        <w:rPr>
          <w:rFonts w:asciiTheme="minorHAnsi" w:eastAsia="Arial" w:hAnsiTheme="minorHAnsi" w:cstheme="minorHAnsi"/>
          <w:b/>
          <w:sz w:val="32"/>
        </w:rPr>
        <w:t>Frontend Assignment</w:t>
      </w:r>
    </w:p>
    <w:p w14:paraId="7CB9670E" w14:textId="77777777" w:rsidR="00D73F17" w:rsidRPr="001B75A6" w:rsidRDefault="000B3E64">
      <w:pPr>
        <w:spacing w:after="26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  <w:sz w:val="21"/>
        </w:rPr>
        <w:t xml:space="preserve"> </w:t>
      </w:r>
    </w:p>
    <w:p w14:paraId="6FB37FF1" w14:textId="77777777" w:rsidR="00D73F17" w:rsidRPr="001B75A6" w:rsidRDefault="000B3E64">
      <w:pPr>
        <w:spacing w:after="244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Problem Statement: </w:t>
      </w:r>
      <w:r w:rsidRPr="001B75A6">
        <w:rPr>
          <w:rFonts w:asciiTheme="minorHAnsi" w:eastAsia="Arial" w:hAnsiTheme="minorHAnsi" w:cstheme="minorHAnsi"/>
        </w:rPr>
        <w:t xml:space="preserve"> </w:t>
      </w:r>
    </w:p>
    <w:p w14:paraId="54402421" w14:textId="534EC2B6" w:rsidR="00D73F17" w:rsidRPr="001B75A6" w:rsidRDefault="000B3E64">
      <w:pPr>
        <w:spacing w:after="246" w:line="271" w:lineRule="auto"/>
        <w:ind w:left="730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 xml:space="preserve">Develop a simple </w:t>
      </w:r>
      <w:r w:rsidR="00344DB5" w:rsidRPr="001B75A6">
        <w:rPr>
          <w:rFonts w:asciiTheme="minorHAnsi" w:eastAsia="Arial" w:hAnsiTheme="minorHAnsi" w:cstheme="minorHAnsi"/>
        </w:rPr>
        <w:t xml:space="preserve">web app to </w:t>
      </w:r>
      <w:r w:rsidR="007A1C05" w:rsidRPr="001B75A6">
        <w:rPr>
          <w:rFonts w:asciiTheme="minorHAnsi" w:eastAsia="Arial" w:hAnsiTheme="minorHAnsi" w:cstheme="minorHAnsi"/>
        </w:rPr>
        <w:t>search music and create playlist</w:t>
      </w:r>
      <w:r w:rsidRPr="001B75A6">
        <w:rPr>
          <w:rFonts w:asciiTheme="minorHAnsi" w:eastAsia="Arial" w:hAnsiTheme="minorHAnsi" w:cstheme="minorHAnsi"/>
        </w:rPr>
        <w:t xml:space="preserve">, similar to </w:t>
      </w:r>
      <w:r w:rsidR="007A1C05" w:rsidRPr="001B75A6">
        <w:rPr>
          <w:rFonts w:asciiTheme="minorHAnsi" w:eastAsia="Arial" w:hAnsiTheme="minorHAnsi" w:cstheme="minorHAnsi"/>
        </w:rPr>
        <w:t>Spotify</w:t>
      </w:r>
    </w:p>
    <w:p w14:paraId="3BB6EF43" w14:textId="77777777" w:rsidR="00D73F17" w:rsidRPr="001B75A6" w:rsidRDefault="000B3E64">
      <w:pPr>
        <w:spacing w:after="256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Description:  </w:t>
      </w:r>
    </w:p>
    <w:p w14:paraId="7405BF0B" w14:textId="1F947B58" w:rsidR="00D73F17" w:rsidRPr="001B75A6" w:rsidRDefault="000B3E64">
      <w:pPr>
        <w:spacing w:after="244" w:line="271" w:lineRule="auto"/>
        <w:ind w:left="730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 xml:space="preserve">You need to create a small web app </w:t>
      </w:r>
      <w:r w:rsidR="00344DB5" w:rsidRPr="001B75A6">
        <w:rPr>
          <w:rFonts w:asciiTheme="minorHAnsi" w:eastAsia="Arial" w:hAnsiTheme="minorHAnsi" w:cstheme="minorHAnsi"/>
        </w:rPr>
        <w:t>to let the user search for music and create playlist and add music to favourite</w:t>
      </w:r>
      <w:r w:rsidRPr="001B75A6">
        <w:rPr>
          <w:rFonts w:asciiTheme="minorHAnsi" w:eastAsia="Arial" w:hAnsiTheme="minorHAnsi" w:cstheme="minorHAnsi"/>
        </w:rPr>
        <w:t xml:space="preserve">. You can directly use the API mentioned below, no need to develop any backend. </w:t>
      </w:r>
    </w:p>
    <w:p w14:paraId="1B7F03CE" w14:textId="77777777" w:rsidR="00D73F17" w:rsidRPr="001B75A6" w:rsidRDefault="000B3E64">
      <w:pPr>
        <w:spacing w:after="256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Sample API: </w:t>
      </w:r>
    </w:p>
    <w:p w14:paraId="2B049DB1" w14:textId="3EFF81B8" w:rsidR="001328C8" w:rsidRDefault="00344DB5" w:rsidP="001328C8">
      <w:pPr>
        <w:spacing w:after="253" w:line="271" w:lineRule="auto"/>
        <w:ind w:left="730" w:hanging="10"/>
        <w:rPr>
          <w:rFonts w:asciiTheme="minorHAnsi" w:eastAsia="Arial" w:hAnsiTheme="minorHAnsi" w:cstheme="minorHAnsi"/>
        </w:rPr>
      </w:pPr>
      <w:r w:rsidRPr="001B75A6">
        <w:rPr>
          <w:rFonts w:asciiTheme="minorHAnsi" w:eastAsia="Arial" w:hAnsiTheme="minorHAnsi" w:cstheme="minorHAnsi"/>
        </w:rPr>
        <w:t xml:space="preserve">You can use any free </w:t>
      </w:r>
      <w:r w:rsidR="001328C8">
        <w:rPr>
          <w:rFonts w:asciiTheme="minorHAnsi" w:eastAsia="Arial" w:hAnsiTheme="minorHAnsi" w:cstheme="minorHAnsi"/>
        </w:rPr>
        <w:t>A</w:t>
      </w:r>
      <w:r w:rsidRPr="001B75A6">
        <w:rPr>
          <w:rFonts w:asciiTheme="minorHAnsi" w:eastAsia="Arial" w:hAnsiTheme="minorHAnsi" w:cstheme="minorHAnsi"/>
        </w:rPr>
        <w:t xml:space="preserve">pi available online or could use from our recommendation </w:t>
      </w:r>
      <w:hyperlink r:id="rId5" w:history="1">
        <w:r w:rsidR="001328C8" w:rsidRPr="00C22826">
          <w:rPr>
            <w:rStyle w:val="Hyperlink"/>
            <w:rFonts w:asciiTheme="minorHAnsi" w:eastAsia="Arial" w:hAnsiTheme="minorHAnsi" w:cstheme="minorHAnsi"/>
          </w:rPr>
          <w:t>https://rapidapi.com/apidojo/api/shazam/</w:t>
        </w:r>
      </w:hyperlink>
    </w:p>
    <w:p w14:paraId="0E9F84AA" w14:textId="77777777" w:rsidR="00D73F17" w:rsidRPr="001B75A6" w:rsidRDefault="000B3E64">
      <w:pPr>
        <w:spacing w:after="308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Minimum Requirements: </w:t>
      </w:r>
    </w:p>
    <w:p w14:paraId="3BD762EB" w14:textId="0A80BB1D" w:rsidR="00ED4356" w:rsidRPr="001B75A6" w:rsidRDefault="00ED4356" w:rsidP="00F37970">
      <w:pPr>
        <w:pStyle w:val="ListParagraph"/>
        <w:numPr>
          <w:ilvl w:val="0"/>
          <w:numId w:val="4"/>
        </w:numPr>
        <w:spacing w:after="37" w:line="271" w:lineRule="auto"/>
        <w:rPr>
          <w:rFonts w:asciiTheme="minorHAnsi" w:hAnsiTheme="minorHAnsi" w:cstheme="minorHAnsi"/>
        </w:rPr>
      </w:pPr>
      <w:r w:rsidRPr="001B75A6">
        <w:rPr>
          <w:rFonts w:asciiTheme="minorHAnsi" w:hAnsiTheme="minorHAnsi" w:cstheme="minorHAnsi"/>
        </w:rPr>
        <w:t xml:space="preserve">There should be a sidebar containing Home, </w:t>
      </w:r>
      <w:r w:rsidR="00F37970" w:rsidRPr="001B75A6">
        <w:rPr>
          <w:rFonts w:asciiTheme="minorHAnsi" w:hAnsiTheme="minorHAnsi" w:cstheme="minorHAnsi"/>
        </w:rPr>
        <w:t>S</w:t>
      </w:r>
      <w:r w:rsidRPr="001B75A6">
        <w:rPr>
          <w:rFonts w:asciiTheme="minorHAnsi" w:hAnsiTheme="minorHAnsi" w:cstheme="minorHAnsi"/>
        </w:rPr>
        <w:t xml:space="preserve">earch, </w:t>
      </w:r>
      <w:r w:rsidR="000B3E64" w:rsidRPr="001B75A6">
        <w:rPr>
          <w:rFonts w:asciiTheme="minorHAnsi" w:hAnsiTheme="minorHAnsi" w:cstheme="minorHAnsi"/>
        </w:rPr>
        <w:t>favourites</w:t>
      </w:r>
      <w:r w:rsidRPr="001B75A6">
        <w:rPr>
          <w:rFonts w:asciiTheme="minorHAnsi" w:hAnsiTheme="minorHAnsi" w:cstheme="minorHAnsi"/>
        </w:rPr>
        <w:t>, and playlists</w:t>
      </w:r>
    </w:p>
    <w:p w14:paraId="4FDDCD6E" w14:textId="520DE542" w:rsidR="00D75227" w:rsidRPr="001B75A6" w:rsidRDefault="00ED4356" w:rsidP="00D75227">
      <w:pPr>
        <w:numPr>
          <w:ilvl w:val="1"/>
          <w:numId w:val="1"/>
        </w:numPr>
        <w:spacing w:after="37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>Home</w:t>
      </w:r>
      <w:r w:rsidRPr="001B75A6">
        <w:rPr>
          <w:rFonts w:asciiTheme="minorHAnsi" w:eastAsia="Arial" w:hAnsiTheme="minorHAnsi" w:cstheme="minorHAnsi"/>
        </w:rPr>
        <w:t xml:space="preserve">: </w:t>
      </w:r>
      <w:r w:rsidR="000B3E64" w:rsidRPr="001B75A6">
        <w:rPr>
          <w:rFonts w:asciiTheme="minorHAnsi" w:eastAsia="Arial" w:hAnsiTheme="minorHAnsi" w:cstheme="minorHAnsi"/>
        </w:rPr>
        <w:t xml:space="preserve">Show the list of </w:t>
      </w:r>
      <w:r w:rsidRPr="001B75A6">
        <w:rPr>
          <w:rFonts w:asciiTheme="minorHAnsi" w:eastAsia="Arial" w:hAnsiTheme="minorHAnsi" w:cstheme="minorHAnsi"/>
        </w:rPr>
        <w:t>user playlist and user favourites music</w:t>
      </w:r>
    </w:p>
    <w:p w14:paraId="4A12A952" w14:textId="10515D83" w:rsidR="000B3E64" w:rsidRPr="001B75A6" w:rsidRDefault="00ED4356" w:rsidP="00D75227">
      <w:pPr>
        <w:numPr>
          <w:ilvl w:val="1"/>
          <w:numId w:val="1"/>
        </w:numPr>
        <w:spacing w:after="37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hAnsiTheme="minorHAnsi" w:cstheme="minorHAnsi"/>
          <w:b/>
        </w:rPr>
        <w:t>Search</w:t>
      </w:r>
      <w:r w:rsidRPr="001B75A6">
        <w:rPr>
          <w:rFonts w:asciiTheme="minorHAnsi" w:hAnsiTheme="minorHAnsi" w:cstheme="minorHAnsi"/>
        </w:rPr>
        <w:t>: Type keyword to search music</w:t>
      </w:r>
      <w:r w:rsidR="00D75227" w:rsidRPr="001B75A6">
        <w:rPr>
          <w:rFonts w:asciiTheme="minorHAnsi" w:hAnsiTheme="minorHAnsi" w:cstheme="minorHAnsi"/>
        </w:rPr>
        <w:t xml:space="preserve"> &amp; Auto search complete</w:t>
      </w:r>
    </w:p>
    <w:p w14:paraId="32EA70EC" w14:textId="6BF2860F" w:rsidR="000B3E64" w:rsidRPr="001B75A6" w:rsidRDefault="00ED4356" w:rsidP="000B3E64">
      <w:pPr>
        <w:numPr>
          <w:ilvl w:val="1"/>
          <w:numId w:val="1"/>
        </w:numPr>
        <w:spacing w:after="37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hAnsiTheme="minorHAnsi" w:cstheme="minorHAnsi"/>
          <w:b/>
        </w:rPr>
        <w:t>Favourite</w:t>
      </w:r>
      <w:r w:rsidR="000B3E64" w:rsidRPr="001B75A6">
        <w:rPr>
          <w:rFonts w:asciiTheme="minorHAnsi" w:hAnsiTheme="minorHAnsi" w:cstheme="minorHAnsi"/>
          <w:b/>
        </w:rPr>
        <w:t>s</w:t>
      </w:r>
      <w:r w:rsidRPr="001B75A6">
        <w:rPr>
          <w:rFonts w:asciiTheme="minorHAnsi" w:hAnsiTheme="minorHAnsi" w:cstheme="minorHAnsi"/>
        </w:rPr>
        <w:t xml:space="preserve">: </w:t>
      </w:r>
      <w:r w:rsidR="000B3E64" w:rsidRPr="001B75A6">
        <w:rPr>
          <w:rFonts w:asciiTheme="minorHAnsi" w:hAnsiTheme="minorHAnsi" w:cstheme="minorHAnsi"/>
        </w:rPr>
        <w:t>Display list of music “</w:t>
      </w:r>
      <w:r w:rsidR="000B3E64" w:rsidRPr="001B75A6">
        <w:rPr>
          <w:rFonts w:ascii="Segoe UI Emoji" w:hAnsi="Segoe UI Emoji" w:cs="Segoe UI Emoji"/>
        </w:rPr>
        <w:t>⭐</w:t>
      </w:r>
      <w:r w:rsidR="000B3E64" w:rsidRPr="001B75A6">
        <w:rPr>
          <w:rFonts w:asciiTheme="minorHAnsi" w:hAnsiTheme="minorHAnsi" w:cstheme="minorHAnsi"/>
        </w:rPr>
        <w:t>” starred by user</w:t>
      </w:r>
    </w:p>
    <w:p w14:paraId="4668E37B" w14:textId="7763BAB5" w:rsidR="000B3E64" w:rsidRPr="001B75A6" w:rsidRDefault="000B3E64" w:rsidP="000B3E64">
      <w:pPr>
        <w:numPr>
          <w:ilvl w:val="1"/>
          <w:numId w:val="1"/>
        </w:numPr>
        <w:spacing w:after="37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hAnsiTheme="minorHAnsi" w:cstheme="minorHAnsi"/>
          <w:b/>
        </w:rPr>
        <w:t>P</w:t>
      </w:r>
      <w:r w:rsidR="00ED4356" w:rsidRPr="001B75A6">
        <w:rPr>
          <w:rFonts w:asciiTheme="minorHAnsi" w:hAnsiTheme="minorHAnsi" w:cstheme="minorHAnsi"/>
          <w:b/>
        </w:rPr>
        <w:t>laylist</w:t>
      </w:r>
      <w:r w:rsidRPr="001B75A6">
        <w:rPr>
          <w:rFonts w:asciiTheme="minorHAnsi" w:hAnsiTheme="minorHAnsi" w:cstheme="minorHAnsi"/>
          <w:b/>
        </w:rPr>
        <w:t>s</w:t>
      </w:r>
      <w:r w:rsidRPr="001B75A6">
        <w:rPr>
          <w:rFonts w:asciiTheme="minorHAnsi" w:hAnsiTheme="minorHAnsi" w:cstheme="minorHAnsi"/>
        </w:rPr>
        <w:t>:</w:t>
      </w:r>
      <w:r w:rsidR="00ED4356" w:rsidRPr="001B75A6">
        <w:rPr>
          <w:rFonts w:asciiTheme="minorHAnsi" w:hAnsiTheme="minorHAnsi" w:cstheme="minorHAnsi"/>
        </w:rPr>
        <w:t xml:space="preserve"> list of music playlist </w:t>
      </w:r>
      <w:r w:rsidRPr="001B75A6">
        <w:rPr>
          <w:rFonts w:asciiTheme="minorHAnsi" w:hAnsiTheme="minorHAnsi" w:cstheme="minorHAnsi"/>
        </w:rPr>
        <w:t>user</w:t>
      </w:r>
      <w:r w:rsidR="00ED4356" w:rsidRPr="001B75A6">
        <w:rPr>
          <w:rFonts w:asciiTheme="minorHAnsi" w:hAnsiTheme="minorHAnsi" w:cstheme="minorHAnsi"/>
        </w:rPr>
        <w:t xml:space="preserve"> already created, and also a button to create more</w:t>
      </w:r>
    </w:p>
    <w:p w14:paraId="3892F2F3" w14:textId="77777777" w:rsidR="00DF2922" w:rsidRPr="001B75A6" w:rsidRDefault="00DF2922" w:rsidP="00DF2922">
      <w:pPr>
        <w:spacing w:after="37" w:line="271" w:lineRule="auto"/>
        <w:ind w:left="905"/>
        <w:rPr>
          <w:rFonts w:asciiTheme="minorHAnsi" w:hAnsiTheme="minorHAnsi" w:cstheme="minorHAnsi"/>
        </w:rPr>
      </w:pPr>
    </w:p>
    <w:p w14:paraId="4D6F14C1" w14:textId="2AC9B9B5" w:rsidR="00D73F17" w:rsidRPr="001B75A6" w:rsidRDefault="000B3E64" w:rsidP="000B3E64">
      <w:pPr>
        <w:spacing w:after="37" w:line="271" w:lineRule="auto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 </w:t>
      </w:r>
      <w:r w:rsidR="00D75227" w:rsidRPr="001B75A6">
        <w:rPr>
          <w:rFonts w:asciiTheme="minorHAnsi" w:eastAsia="Arial" w:hAnsiTheme="minorHAnsi" w:cstheme="minorHAnsi"/>
          <w:b/>
        </w:rPr>
        <w:t>Must</w:t>
      </w:r>
      <w:r w:rsidRPr="001B75A6">
        <w:rPr>
          <w:rFonts w:asciiTheme="minorHAnsi" w:eastAsia="Arial" w:hAnsiTheme="minorHAnsi" w:cstheme="minorHAnsi"/>
          <w:b/>
        </w:rPr>
        <w:t xml:space="preserve"> have: </w:t>
      </w:r>
    </w:p>
    <w:p w14:paraId="397C16D7" w14:textId="77777777" w:rsidR="00D73F17" w:rsidRPr="001B75A6" w:rsidRDefault="000B3E64">
      <w:pPr>
        <w:numPr>
          <w:ilvl w:val="0"/>
          <w:numId w:val="2"/>
        </w:numPr>
        <w:spacing w:after="35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 xml:space="preserve">Single Page Application </w:t>
      </w:r>
    </w:p>
    <w:p w14:paraId="68851111" w14:textId="0B4BD62A" w:rsidR="00D73F17" w:rsidRPr="001B75A6" w:rsidRDefault="000B3E64">
      <w:pPr>
        <w:numPr>
          <w:ilvl w:val="0"/>
          <w:numId w:val="2"/>
        </w:numPr>
        <w:spacing w:after="35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 xml:space="preserve">Clean &amp; fluidic layout </w:t>
      </w:r>
      <w:r w:rsidR="00D75227" w:rsidRPr="001B75A6">
        <w:rPr>
          <w:rFonts w:asciiTheme="minorHAnsi" w:eastAsia="Arial" w:hAnsiTheme="minorHAnsi" w:cstheme="minorHAnsi"/>
        </w:rPr>
        <w:t>– use bootstrap (5.0) only</w:t>
      </w:r>
    </w:p>
    <w:p w14:paraId="53ECA6A5" w14:textId="312C0438" w:rsidR="00D73F17" w:rsidRPr="001B75A6" w:rsidRDefault="000B3E64">
      <w:pPr>
        <w:numPr>
          <w:ilvl w:val="0"/>
          <w:numId w:val="2"/>
        </w:numPr>
        <w:spacing w:after="36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 xml:space="preserve">Error-free, </w:t>
      </w:r>
      <w:r w:rsidR="00D75227" w:rsidRPr="001B75A6">
        <w:rPr>
          <w:rFonts w:asciiTheme="minorHAnsi" w:hAnsiTheme="minorHAnsi" w:cstheme="minorHAnsi"/>
          <w:b/>
        </w:rPr>
        <w:t>Readable, Simple &amp; Clean code</w:t>
      </w:r>
    </w:p>
    <w:p w14:paraId="706439ED" w14:textId="77777777" w:rsidR="001B75A6" w:rsidRPr="001B75A6" w:rsidRDefault="00D75227" w:rsidP="001B75A6">
      <w:pPr>
        <w:numPr>
          <w:ilvl w:val="0"/>
          <w:numId w:val="2"/>
        </w:numPr>
        <w:spacing w:after="36" w:line="271" w:lineRule="auto"/>
        <w:ind w:hanging="360"/>
        <w:rPr>
          <w:rFonts w:asciiTheme="minorHAnsi" w:hAnsiTheme="minorHAnsi" w:cstheme="minorHAnsi"/>
          <w:b/>
        </w:rPr>
      </w:pPr>
      <w:r w:rsidRPr="001B75A6">
        <w:rPr>
          <w:rFonts w:asciiTheme="minorHAnsi" w:hAnsiTheme="minorHAnsi" w:cstheme="minorHAnsi"/>
        </w:rPr>
        <w:t xml:space="preserve">Let me stress the previous point - </w:t>
      </w:r>
      <w:r w:rsidRPr="001B75A6">
        <w:rPr>
          <w:rFonts w:asciiTheme="minorHAnsi" w:hAnsiTheme="minorHAnsi" w:cstheme="minorHAnsi"/>
          <w:b/>
        </w:rPr>
        <w:t>Readable, Simple &amp; Clean code</w:t>
      </w:r>
    </w:p>
    <w:p w14:paraId="6947A392" w14:textId="37DB3A9C" w:rsidR="001B75A6" w:rsidRPr="001B75A6" w:rsidRDefault="000B3E64" w:rsidP="001B75A6">
      <w:pPr>
        <w:numPr>
          <w:ilvl w:val="0"/>
          <w:numId w:val="2"/>
        </w:numPr>
        <w:spacing w:after="36" w:line="271" w:lineRule="auto"/>
        <w:ind w:hanging="360"/>
        <w:rPr>
          <w:rFonts w:asciiTheme="minorHAnsi" w:hAnsiTheme="minorHAnsi" w:cstheme="minorHAnsi"/>
          <w:b/>
        </w:rPr>
      </w:pPr>
      <w:r w:rsidRPr="001B75A6">
        <w:rPr>
          <w:rFonts w:asciiTheme="minorHAnsi" w:eastAsia="Arial" w:hAnsiTheme="minorHAnsi" w:cstheme="minorHAnsi"/>
        </w:rPr>
        <w:t xml:space="preserve">Minimum third-party dependencies </w:t>
      </w:r>
    </w:p>
    <w:p w14:paraId="032A4E5F" w14:textId="2B514EC5" w:rsidR="00D73F17" w:rsidRPr="001B75A6" w:rsidRDefault="000B3E64" w:rsidP="001B75A6">
      <w:pPr>
        <w:numPr>
          <w:ilvl w:val="0"/>
          <w:numId w:val="2"/>
        </w:numPr>
        <w:spacing w:after="223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Technology Stack: </w:t>
      </w:r>
      <w:r w:rsidRPr="001B75A6">
        <w:rPr>
          <w:rFonts w:asciiTheme="minorHAnsi" w:eastAsia="Arial" w:hAnsiTheme="minorHAnsi" w:cstheme="minorHAnsi"/>
        </w:rPr>
        <w:t>ReactJS</w:t>
      </w:r>
    </w:p>
    <w:p w14:paraId="090D4FCF" w14:textId="652C68F2" w:rsidR="00D73F17" w:rsidRPr="001B75A6" w:rsidRDefault="000B3E64">
      <w:pPr>
        <w:spacing w:after="244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Bonus </w:t>
      </w:r>
      <w:r w:rsidR="001F7C4F" w:rsidRPr="001B75A6">
        <w:rPr>
          <w:rFonts w:asciiTheme="minorHAnsi" w:eastAsia="Arial" w:hAnsiTheme="minorHAnsi" w:cstheme="minorHAnsi"/>
          <w:b/>
        </w:rPr>
        <w:t>Points</w:t>
      </w:r>
      <w:r w:rsidRPr="001B75A6">
        <w:rPr>
          <w:rFonts w:asciiTheme="minorHAnsi" w:eastAsia="Arial" w:hAnsiTheme="minorHAnsi" w:cstheme="minorHAnsi"/>
          <w:b/>
        </w:rPr>
        <w:t xml:space="preserve">: </w:t>
      </w:r>
    </w:p>
    <w:p w14:paraId="5EBB5BA4" w14:textId="7BF7B9AF" w:rsidR="00D73F17" w:rsidRPr="001B75A6" w:rsidRDefault="000B3E64" w:rsidP="00F37970">
      <w:pPr>
        <w:numPr>
          <w:ilvl w:val="0"/>
          <w:numId w:val="5"/>
        </w:numPr>
        <w:spacing w:after="3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>User could retain the saved list even after closing the browser</w:t>
      </w:r>
    </w:p>
    <w:p w14:paraId="4588BCF3" w14:textId="510128C1" w:rsidR="00D73F17" w:rsidRPr="001B75A6" w:rsidRDefault="000B3E64" w:rsidP="00D75227">
      <w:pPr>
        <w:numPr>
          <w:ilvl w:val="0"/>
          <w:numId w:val="5"/>
        </w:numPr>
        <w:spacing w:after="3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>Hover effects on individual items</w:t>
      </w:r>
    </w:p>
    <w:p w14:paraId="37BFFD11" w14:textId="3485616F" w:rsidR="000B3E64" w:rsidRPr="001B75A6" w:rsidRDefault="000B3E64" w:rsidP="00F37970">
      <w:pPr>
        <w:numPr>
          <w:ilvl w:val="0"/>
          <w:numId w:val="5"/>
        </w:numPr>
        <w:spacing w:after="3" w:line="271" w:lineRule="auto"/>
        <w:ind w:hanging="360"/>
        <w:rPr>
          <w:rFonts w:asciiTheme="minorHAnsi" w:hAnsiTheme="minorHAnsi" w:cstheme="minorHAnsi"/>
        </w:rPr>
      </w:pPr>
      <w:r w:rsidRPr="001B75A6">
        <w:rPr>
          <w:rFonts w:asciiTheme="minorHAnsi" w:hAnsiTheme="minorHAnsi" w:cstheme="minorHAnsi"/>
        </w:rPr>
        <w:t>Use of redux for state management</w:t>
      </w:r>
    </w:p>
    <w:p w14:paraId="29C59C8E" w14:textId="77777777" w:rsidR="00D73F17" w:rsidRPr="001B75A6" w:rsidRDefault="000B3E64">
      <w:pPr>
        <w:spacing w:after="14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 xml:space="preserve"> </w:t>
      </w:r>
    </w:p>
    <w:p w14:paraId="1D13CB1B" w14:textId="77777777" w:rsidR="00D73F17" w:rsidRPr="001B75A6" w:rsidRDefault="000B3E64">
      <w:pPr>
        <w:spacing w:after="9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>Quick Hint:</w:t>
      </w:r>
      <w:r w:rsidRPr="001B75A6">
        <w:rPr>
          <w:rFonts w:asciiTheme="minorHAnsi" w:eastAsia="Arial" w:hAnsiTheme="minorHAnsi" w:cstheme="minorHAnsi"/>
        </w:rPr>
        <w:t xml:space="preserve">  </w:t>
      </w:r>
    </w:p>
    <w:p w14:paraId="3C30871C" w14:textId="4E121627" w:rsidR="00D73F17" w:rsidRPr="001B75A6" w:rsidRDefault="000B3E64" w:rsidP="000B3E64">
      <w:pPr>
        <w:spacing w:after="266"/>
        <w:ind w:left="72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</w:rPr>
        <w:t>You can use local storage to save the user preferences.</w:t>
      </w:r>
    </w:p>
    <w:p w14:paraId="26E8A7D7" w14:textId="467BBC7F" w:rsidR="000B3E64" w:rsidRPr="001B75A6" w:rsidRDefault="000B3E64" w:rsidP="000B3E64">
      <w:pPr>
        <w:spacing w:after="266"/>
        <w:ind w:left="720"/>
        <w:rPr>
          <w:rFonts w:asciiTheme="minorHAnsi" w:hAnsiTheme="minorHAnsi" w:cstheme="minorHAnsi"/>
        </w:rPr>
      </w:pPr>
    </w:p>
    <w:p w14:paraId="13FB225D" w14:textId="2462158A" w:rsidR="000B3E64" w:rsidRPr="001B75A6" w:rsidRDefault="000B3E64" w:rsidP="000B3E64">
      <w:pPr>
        <w:spacing w:after="266"/>
        <w:ind w:left="720"/>
        <w:rPr>
          <w:rFonts w:asciiTheme="minorHAnsi" w:hAnsiTheme="minorHAnsi" w:cstheme="minorHAnsi"/>
        </w:rPr>
      </w:pPr>
    </w:p>
    <w:p w14:paraId="61E11B1C" w14:textId="13D9E20F" w:rsidR="000B3E64" w:rsidRPr="001B75A6" w:rsidRDefault="000B3E64" w:rsidP="000B3E64">
      <w:pPr>
        <w:spacing w:after="266"/>
        <w:ind w:left="720"/>
        <w:rPr>
          <w:rFonts w:asciiTheme="minorHAnsi" w:hAnsiTheme="minorHAnsi" w:cstheme="minorHAnsi"/>
        </w:rPr>
      </w:pPr>
    </w:p>
    <w:p w14:paraId="28C2079B" w14:textId="36AA9AF4" w:rsidR="000B3E64" w:rsidRPr="001B75A6" w:rsidRDefault="000B3E64" w:rsidP="000B3E64">
      <w:pPr>
        <w:spacing w:after="266"/>
        <w:ind w:left="720"/>
        <w:rPr>
          <w:rFonts w:asciiTheme="minorHAnsi" w:hAnsiTheme="minorHAnsi" w:cstheme="minorHAnsi"/>
        </w:rPr>
      </w:pPr>
    </w:p>
    <w:p w14:paraId="4A074DB8" w14:textId="77777777" w:rsidR="000B3E64" w:rsidRPr="001B75A6" w:rsidRDefault="000B3E64" w:rsidP="000B3E64">
      <w:pPr>
        <w:spacing w:after="266"/>
        <w:ind w:left="720"/>
        <w:rPr>
          <w:rFonts w:asciiTheme="minorHAnsi" w:hAnsiTheme="minorHAnsi" w:cstheme="minorHAnsi"/>
        </w:rPr>
      </w:pPr>
    </w:p>
    <w:p w14:paraId="2CBC0328" w14:textId="22F07C07" w:rsidR="00D73F17" w:rsidRPr="001B75A6" w:rsidRDefault="000B3E64">
      <w:pPr>
        <w:spacing w:after="244"/>
        <w:ind w:left="-5" w:hanging="10"/>
        <w:rPr>
          <w:rFonts w:asciiTheme="minorHAnsi" w:hAnsiTheme="minorHAnsi" w:cstheme="minorHAnsi"/>
        </w:rPr>
      </w:pPr>
      <w:r w:rsidRPr="001B75A6">
        <w:rPr>
          <w:rFonts w:asciiTheme="minorHAnsi" w:eastAsia="Arial" w:hAnsiTheme="minorHAnsi" w:cstheme="minorHAnsi"/>
          <w:b/>
        </w:rPr>
        <w:t>Sample UI</w:t>
      </w:r>
      <w:r w:rsidR="00015E5A">
        <w:rPr>
          <w:rFonts w:asciiTheme="minorHAnsi" w:eastAsia="Arial" w:hAnsiTheme="minorHAnsi" w:cstheme="minorHAnsi"/>
          <w:b/>
        </w:rPr>
        <w:t xml:space="preserve"> and Quality of Assignment You submit that we Expect:</w:t>
      </w:r>
    </w:p>
    <w:p w14:paraId="43D1E208" w14:textId="30CCD71C" w:rsidR="00D73F17" w:rsidRPr="001B75A6" w:rsidRDefault="00215655">
      <w:pPr>
        <w:spacing w:after="0"/>
        <w:ind w:left="-2" w:right="1289"/>
        <w:jc w:val="right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28751ED6" wp14:editId="1ABAF3C0">
            <wp:extent cx="6684010" cy="3050588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4010" cy="3050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3E64" w:rsidRPr="001B75A6">
        <w:rPr>
          <w:rFonts w:asciiTheme="minorHAnsi" w:eastAsia="Arial" w:hAnsiTheme="minorHAnsi" w:cstheme="minorHAnsi"/>
          <w:sz w:val="21"/>
        </w:rPr>
        <w:t xml:space="preserve"> </w:t>
      </w:r>
    </w:p>
    <w:sectPr w:rsidR="00D73F17" w:rsidRPr="001B75A6">
      <w:pgSz w:w="12240" w:h="15840"/>
      <w:pgMar w:top="220" w:right="812" w:bottom="1048" w:left="9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C27CF"/>
    <w:multiLevelType w:val="hybridMultilevel"/>
    <w:tmpl w:val="E692EE2C"/>
    <w:lvl w:ilvl="0" w:tplc="D374B4E6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2E89A16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7A2708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46C02C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9EE04BE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E2AA50C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E409D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A72DE9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C000E6E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30D7423"/>
    <w:multiLevelType w:val="hybridMultilevel"/>
    <w:tmpl w:val="5BB2356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42B8D"/>
    <w:multiLevelType w:val="hybridMultilevel"/>
    <w:tmpl w:val="F0047D7A"/>
    <w:lvl w:ilvl="0" w:tplc="1FB48604">
      <w:start w:val="1"/>
      <w:numFmt w:val="bullet"/>
      <w:lvlText w:val="❖"/>
      <w:lvlJc w:val="left"/>
      <w:pPr>
        <w:ind w:left="7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D232507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7DC401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44CE20B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E380382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39E3CB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5F0265F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5BBEF4C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1A90675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FBA7C51"/>
    <w:multiLevelType w:val="hybridMultilevel"/>
    <w:tmpl w:val="19B8FB18"/>
    <w:lvl w:ilvl="0" w:tplc="5580A1CC">
      <w:start w:val="1"/>
      <w:numFmt w:val="bullet"/>
      <w:lvlText w:val="➔"/>
      <w:lvlJc w:val="left"/>
      <w:pPr>
        <w:ind w:left="7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BD8661EA">
      <w:start w:val="1"/>
      <w:numFmt w:val="decimal"/>
      <w:lvlText w:val="%2."/>
      <w:lvlJc w:val="left"/>
      <w:pPr>
        <w:ind w:left="9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A54851F6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DF4E64E6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64C28A6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76B336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DAAD812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CA104A9C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C9DC7B58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21C7E42"/>
    <w:multiLevelType w:val="hybridMultilevel"/>
    <w:tmpl w:val="7116B152"/>
    <w:lvl w:ilvl="0" w:tplc="1FB48604">
      <w:start w:val="1"/>
      <w:numFmt w:val="bullet"/>
      <w:lvlText w:val="❖"/>
      <w:lvlJc w:val="left"/>
      <w:pPr>
        <w:ind w:left="720"/>
      </w:pPr>
      <w:rPr>
        <w:rFonts w:ascii="Segoe UI Symbol" w:eastAsia="Segoe UI Symbol" w:hAnsi="Segoe UI Symbol" w:cs="Segoe UI Symbol" w:hint="default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82E89A16">
      <w:start w:val="1"/>
      <w:numFmt w:val="bullet"/>
      <w:lvlText w:val="o"/>
      <w:lvlJc w:val="left"/>
      <w:pPr>
        <w:ind w:left="14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A7A2708E">
      <w:start w:val="1"/>
      <w:numFmt w:val="bullet"/>
      <w:lvlText w:val="▪"/>
      <w:lvlJc w:val="left"/>
      <w:pPr>
        <w:ind w:left="21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46C02C2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9EE04BE">
      <w:start w:val="1"/>
      <w:numFmt w:val="bullet"/>
      <w:lvlText w:val="o"/>
      <w:lvlJc w:val="left"/>
      <w:pPr>
        <w:ind w:left="361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E2AA50C">
      <w:start w:val="1"/>
      <w:numFmt w:val="bullet"/>
      <w:lvlText w:val="▪"/>
      <w:lvlJc w:val="left"/>
      <w:pPr>
        <w:ind w:left="433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E409D2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1A72DE9E">
      <w:start w:val="1"/>
      <w:numFmt w:val="bullet"/>
      <w:lvlText w:val="o"/>
      <w:lvlJc w:val="left"/>
      <w:pPr>
        <w:ind w:left="57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C000E6E">
      <w:start w:val="1"/>
      <w:numFmt w:val="bullet"/>
      <w:lvlText w:val="▪"/>
      <w:lvlJc w:val="left"/>
      <w:pPr>
        <w:ind w:left="64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64750037">
    <w:abstractNumId w:val="3"/>
  </w:num>
  <w:num w:numId="2" w16cid:durableId="1771122047">
    <w:abstractNumId w:val="2"/>
  </w:num>
  <w:num w:numId="3" w16cid:durableId="1758860961">
    <w:abstractNumId w:val="0"/>
  </w:num>
  <w:num w:numId="4" w16cid:durableId="1366557628">
    <w:abstractNumId w:val="1"/>
  </w:num>
  <w:num w:numId="5" w16cid:durableId="14564886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A5JG5iYWJoYWlko6SsGpxcWZ+XkgBYa1AFPGtnMsAAAA"/>
  </w:docVars>
  <w:rsids>
    <w:rsidRoot w:val="00D73F17"/>
    <w:rsid w:val="00015E5A"/>
    <w:rsid w:val="000830B8"/>
    <w:rsid w:val="000B3E64"/>
    <w:rsid w:val="001328C8"/>
    <w:rsid w:val="001B75A6"/>
    <w:rsid w:val="001F7C4F"/>
    <w:rsid w:val="00215655"/>
    <w:rsid w:val="00344DB5"/>
    <w:rsid w:val="007A1C05"/>
    <w:rsid w:val="00A505A5"/>
    <w:rsid w:val="00B63388"/>
    <w:rsid w:val="00B713BA"/>
    <w:rsid w:val="00CF1148"/>
    <w:rsid w:val="00D73F17"/>
    <w:rsid w:val="00D75227"/>
    <w:rsid w:val="00DF2922"/>
    <w:rsid w:val="00ED4356"/>
    <w:rsid w:val="00F37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FD07"/>
  <w15:docId w15:val="{2238F1E2-ACFD-48A2-BF64-681FB9CD4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link w:val="Heading1Char"/>
    <w:uiPriority w:val="9"/>
    <w:qFormat/>
    <w:rsid w:val="000B3E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4D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DB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B3E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emoji">
    <w:name w:val="emoji"/>
    <w:basedOn w:val="DefaultParagraphFont"/>
    <w:rsid w:val="000B3E64"/>
  </w:style>
  <w:style w:type="paragraph" w:styleId="ListParagraph">
    <w:name w:val="List Paragraph"/>
    <w:basedOn w:val="Normal"/>
    <w:uiPriority w:val="34"/>
    <w:qFormat/>
    <w:rsid w:val="00F379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5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rapidapi.com/apidojo/api/shaza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0</TotalTime>
  <Pages>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DIGI-K LABS_SDE_Assignment.docx</vt:lpstr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IGI-K LABS_SDE_Assignment.docx</dc:title>
  <dc:subject/>
  <dc:creator>Akshaj Nair</dc:creator>
  <cp:keywords/>
  <cp:lastModifiedBy>Satya Saste</cp:lastModifiedBy>
  <cp:revision>8</cp:revision>
  <dcterms:created xsi:type="dcterms:W3CDTF">2022-02-28T15:58:00Z</dcterms:created>
  <dcterms:modified xsi:type="dcterms:W3CDTF">2022-06-24T16:55:00Z</dcterms:modified>
</cp:coreProperties>
</file>